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5BB89" w14:textId="58C8C80B" w:rsidR="00C94BBF" w:rsidRPr="006A2F76" w:rsidRDefault="00C94BBF" w:rsidP="00F91F85">
      <w:pPr>
        <w:jc w:val="center"/>
        <w:rPr>
          <w:rFonts w:ascii="Times New Roman" w:hAnsi="Times New Roman" w:cs="Times New Roman"/>
          <w:b/>
        </w:rPr>
      </w:pPr>
      <w:r w:rsidRPr="006A2F76">
        <w:rPr>
          <w:rFonts w:ascii="Times New Roman" w:hAnsi="Times New Roman" w:cs="Times New Roman"/>
          <w:b/>
        </w:rPr>
        <w:t>Call for P</w:t>
      </w:r>
      <w:r w:rsidR="00F91F85" w:rsidRPr="006A2F76">
        <w:rPr>
          <w:rFonts w:ascii="Times New Roman" w:hAnsi="Times New Roman" w:cs="Times New Roman"/>
          <w:b/>
        </w:rPr>
        <w:t>roposals to Host</w:t>
      </w:r>
    </w:p>
    <w:p w14:paraId="038CDEFF" w14:textId="0703C868" w:rsidR="00F91F85" w:rsidRPr="006A2F76" w:rsidRDefault="00AD3304" w:rsidP="008E7CAA">
      <w:pPr>
        <w:pStyle w:val="ListParagraph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</w:t>
      </w:r>
      <w:r w:rsidR="00F91F85" w:rsidRPr="006A2F76">
        <w:rPr>
          <w:rFonts w:ascii="Times New Roman" w:hAnsi="Times New Roman" w:cs="Times New Roman"/>
          <w:b/>
        </w:rPr>
        <w:t xml:space="preserve">he </w:t>
      </w:r>
      <w:r w:rsidR="00320D24" w:rsidRPr="006A2F76">
        <w:rPr>
          <w:rFonts w:ascii="Times New Roman" w:hAnsi="Times New Roman" w:cs="Times New Roman"/>
          <w:b/>
        </w:rPr>
        <w:t>202</w:t>
      </w:r>
      <w:r w:rsidR="00320D24">
        <w:rPr>
          <w:rFonts w:ascii="Times New Roman" w:hAnsi="Times New Roman" w:cs="Times New Roman"/>
          <w:b/>
        </w:rPr>
        <w:t>4</w:t>
      </w:r>
      <w:r w:rsidR="00320D24" w:rsidRPr="006A2F76">
        <w:rPr>
          <w:rFonts w:ascii="Times New Roman" w:hAnsi="Times New Roman" w:cs="Times New Roman"/>
          <w:b/>
        </w:rPr>
        <w:t xml:space="preserve"> </w:t>
      </w:r>
      <w:r w:rsidR="00F91F85" w:rsidRPr="006A2F76">
        <w:rPr>
          <w:rFonts w:ascii="Times New Roman" w:hAnsi="Times New Roman" w:cs="Times New Roman"/>
          <w:b/>
        </w:rPr>
        <w:t xml:space="preserve">Public Management Research Conference </w:t>
      </w:r>
      <w:r w:rsidR="0054681C">
        <w:rPr>
          <w:rFonts w:ascii="Times New Roman" w:hAnsi="Times New Roman" w:cs="Times New Roman"/>
          <w:b/>
        </w:rPr>
        <w:t>in</w:t>
      </w:r>
      <w:r w:rsidR="0054681C" w:rsidRPr="006A2F76">
        <w:rPr>
          <w:rFonts w:ascii="Times New Roman" w:hAnsi="Times New Roman" w:cs="Times New Roman"/>
          <w:b/>
        </w:rPr>
        <w:t xml:space="preserve"> </w:t>
      </w:r>
      <w:r w:rsidR="00F91F85" w:rsidRPr="006A2F76">
        <w:rPr>
          <w:rFonts w:ascii="Times New Roman" w:hAnsi="Times New Roman" w:cs="Times New Roman"/>
          <w:b/>
        </w:rPr>
        <w:t>the U.S.</w:t>
      </w:r>
    </w:p>
    <w:p w14:paraId="11A9E9CA" w14:textId="77777777" w:rsidR="00F91F85" w:rsidRPr="006A2F76" w:rsidRDefault="00F91F85">
      <w:pPr>
        <w:rPr>
          <w:rFonts w:ascii="Times New Roman" w:hAnsi="Times New Roman" w:cs="Times New Roman"/>
          <w:b/>
        </w:rPr>
      </w:pPr>
    </w:p>
    <w:p w14:paraId="515859AD" w14:textId="728C4FCF" w:rsidR="00C94BBF" w:rsidRPr="00A7415A" w:rsidRDefault="00C05566" w:rsidP="008E7CAA">
      <w:pPr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The Public Management Research Association (PMRA) is seeking proposals to host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 t</w:t>
      </w:r>
      <w:r w:rsidR="00F91F85" w:rsidRPr="00A7415A">
        <w:rPr>
          <w:rFonts w:ascii="Times New Roman" w:hAnsi="Times New Roman" w:cs="Times New Roman"/>
          <w:sz w:val="22"/>
          <w:szCs w:val="22"/>
        </w:rPr>
        <w:t xml:space="preserve">he 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2024 </w:t>
      </w:r>
      <w:r w:rsidR="00F91F85" w:rsidRPr="00A7415A">
        <w:rPr>
          <w:rFonts w:ascii="Times New Roman" w:hAnsi="Times New Roman" w:cs="Times New Roman"/>
          <w:sz w:val="22"/>
          <w:szCs w:val="22"/>
        </w:rPr>
        <w:t xml:space="preserve">Public Management Research Conference </w:t>
      </w:r>
      <w:r w:rsidR="002052C7" w:rsidRPr="00A7415A">
        <w:rPr>
          <w:rFonts w:ascii="Times New Roman" w:hAnsi="Times New Roman" w:cs="Times New Roman"/>
          <w:iCs/>
          <w:sz w:val="22"/>
          <w:szCs w:val="22"/>
        </w:rPr>
        <w:t>in</w:t>
      </w:r>
      <w:r w:rsidR="002052C7" w:rsidRPr="00A7415A">
        <w:rPr>
          <w:rFonts w:ascii="Times New Roman" w:hAnsi="Times New Roman" w:cs="Times New Roman"/>
          <w:sz w:val="22"/>
          <w:szCs w:val="22"/>
        </w:rPr>
        <w:t xml:space="preserve"> the United States</w:t>
      </w:r>
      <w:r w:rsidRPr="00A7415A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457512B2" w14:textId="77777777" w:rsidR="00C94BBF" w:rsidRPr="00A7415A" w:rsidRDefault="00C94BBF">
      <w:pPr>
        <w:rPr>
          <w:rFonts w:ascii="Times New Roman" w:hAnsi="Times New Roman" w:cs="Times New Roman"/>
          <w:sz w:val="22"/>
          <w:szCs w:val="22"/>
        </w:rPr>
      </w:pPr>
    </w:p>
    <w:p w14:paraId="375B1021" w14:textId="4537E522" w:rsidR="00C94BBF" w:rsidRPr="00CC3524" w:rsidRDefault="00F91F85" w:rsidP="00C94BBF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CC3524">
        <w:rPr>
          <w:rFonts w:ascii="Times New Roman" w:hAnsi="Times New Roman" w:cs="Times New Roman"/>
          <w:b/>
          <w:bCs/>
          <w:sz w:val="22"/>
          <w:szCs w:val="22"/>
        </w:rPr>
        <w:t>Each</w:t>
      </w:r>
      <w:r w:rsidR="00C94BBF" w:rsidRPr="00CC3524">
        <w:rPr>
          <w:rFonts w:ascii="Times New Roman" w:hAnsi="Times New Roman" w:cs="Times New Roman"/>
          <w:b/>
          <w:bCs/>
          <w:sz w:val="22"/>
          <w:szCs w:val="22"/>
        </w:rPr>
        <w:t xml:space="preserve"> proposal should include: </w:t>
      </w:r>
    </w:p>
    <w:p w14:paraId="3405FB77" w14:textId="40D353A8" w:rsidR="006A2F76" w:rsidRPr="00A7415A" w:rsidRDefault="006A2F76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 w:rsidRPr="00A7415A">
        <w:rPr>
          <w:sz w:val="22"/>
          <w:szCs w:val="22"/>
        </w:rPr>
        <w:t>Name of host institution</w:t>
      </w:r>
      <w:r w:rsidR="00E75F74" w:rsidRPr="00A7415A">
        <w:rPr>
          <w:sz w:val="22"/>
          <w:szCs w:val="22"/>
        </w:rPr>
        <w:t>.</w:t>
      </w:r>
    </w:p>
    <w:p w14:paraId="648CE316" w14:textId="21E3F24E" w:rsidR="006A2F76" w:rsidRPr="00A7415A" w:rsidRDefault="006A2F76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 w:rsidRPr="00A7415A">
        <w:rPr>
          <w:sz w:val="22"/>
          <w:szCs w:val="22"/>
        </w:rPr>
        <w:t xml:space="preserve">Proposed </w:t>
      </w:r>
      <w:r w:rsidR="00611607" w:rsidRPr="00A7415A">
        <w:rPr>
          <w:sz w:val="22"/>
          <w:szCs w:val="22"/>
        </w:rPr>
        <w:t>c</w:t>
      </w:r>
      <w:r w:rsidRPr="00A7415A">
        <w:rPr>
          <w:sz w:val="22"/>
          <w:szCs w:val="22"/>
        </w:rPr>
        <w:t xml:space="preserve">onference </w:t>
      </w:r>
      <w:r w:rsidR="00611607" w:rsidRPr="00A7415A">
        <w:rPr>
          <w:sz w:val="22"/>
          <w:szCs w:val="22"/>
        </w:rPr>
        <w:t>c</w:t>
      </w:r>
      <w:r w:rsidRPr="00A7415A">
        <w:rPr>
          <w:sz w:val="22"/>
          <w:szCs w:val="22"/>
        </w:rPr>
        <w:t>oordinator</w:t>
      </w:r>
      <w:r w:rsidR="0059371A" w:rsidRPr="00A7415A">
        <w:rPr>
          <w:sz w:val="22"/>
          <w:szCs w:val="22"/>
        </w:rPr>
        <w:t>(s)</w:t>
      </w:r>
      <w:r w:rsidRPr="00A7415A">
        <w:rPr>
          <w:sz w:val="22"/>
          <w:szCs w:val="22"/>
        </w:rPr>
        <w:t>: Name</w:t>
      </w:r>
      <w:r w:rsidR="0059371A" w:rsidRPr="00A7415A">
        <w:rPr>
          <w:sz w:val="22"/>
          <w:szCs w:val="22"/>
        </w:rPr>
        <w:t>s</w:t>
      </w:r>
      <w:r w:rsidRPr="00A7415A">
        <w:rPr>
          <w:sz w:val="22"/>
          <w:szCs w:val="22"/>
        </w:rPr>
        <w:t>, title</w:t>
      </w:r>
      <w:r w:rsidR="0059371A" w:rsidRPr="00A7415A">
        <w:rPr>
          <w:sz w:val="22"/>
          <w:szCs w:val="22"/>
        </w:rPr>
        <w:t>s</w:t>
      </w:r>
      <w:r w:rsidRPr="00A7415A">
        <w:rPr>
          <w:sz w:val="22"/>
          <w:szCs w:val="22"/>
        </w:rPr>
        <w:t>, mailing addresses, telephone numbers, and email addresses</w:t>
      </w:r>
      <w:r w:rsidR="00E75F74" w:rsidRPr="00A7415A">
        <w:rPr>
          <w:sz w:val="22"/>
          <w:szCs w:val="22"/>
        </w:rPr>
        <w:t>.</w:t>
      </w:r>
    </w:p>
    <w:p w14:paraId="0BF0C18D" w14:textId="2D51457F" w:rsidR="006A2F76" w:rsidRPr="00A7415A" w:rsidRDefault="00320D24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 w:rsidRPr="00A7415A">
        <w:rPr>
          <w:sz w:val="22"/>
          <w:szCs w:val="22"/>
        </w:rPr>
        <w:t xml:space="preserve">Proposed members of the planning </w:t>
      </w:r>
      <w:r w:rsidR="00611607" w:rsidRPr="00A7415A">
        <w:rPr>
          <w:sz w:val="22"/>
          <w:szCs w:val="22"/>
        </w:rPr>
        <w:t>c</w:t>
      </w:r>
      <w:r w:rsidR="006A2F76" w:rsidRPr="00A7415A">
        <w:rPr>
          <w:sz w:val="22"/>
          <w:szCs w:val="22"/>
        </w:rPr>
        <w:t>ommittee: Names, titles, mailing addresses, telephone numbers, and email addresses</w:t>
      </w:r>
      <w:r w:rsidR="00E75F74" w:rsidRPr="00A7415A">
        <w:rPr>
          <w:sz w:val="22"/>
          <w:szCs w:val="22"/>
        </w:rPr>
        <w:t>.</w:t>
      </w:r>
    </w:p>
    <w:p w14:paraId="3B86972F" w14:textId="77777777" w:rsidR="00C94BBF" w:rsidRPr="00A7415A" w:rsidRDefault="00C94BBF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Proposed conference dates including pre-conference workshops</w:t>
      </w:r>
      <w:r w:rsidR="00C05566" w:rsidRPr="00A7415A">
        <w:rPr>
          <w:rFonts w:ascii="Times New Roman" w:hAnsi="Times New Roman" w:cs="Times New Roman"/>
          <w:sz w:val="22"/>
          <w:szCs w:val="22"/>
        </w:rPr>
        <w:t>.</w:t>
      </w:r>
      <w:r w:rsidRPr="00A7415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562ADB5" w14:textId="0342460C" w:rsidR="00C94BBF" w:rsidRPr="00A7415A" w:rsidRDefault="00C94BBF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 xml:space="preserve">The </w:t>
      </w:r>
      <w:r w:rsidR="00320D24" w:rsidRPr="00A7415A">
        <w:rPr>
          <w:rFonts w:ascii="Times New Roman" w:hAnsi="Times New Roman" w:cs="Times New Roman"/>
          <w:sz w:val="22"/>
          <w:szCs w:val="22"/>
        </w:rPr>
        <w:t xml:space="preserve">maximum </w:t>
      </w:r>
      <w:r w:rsidRPr="00A7415A">
        <w:rPr>
          <w:rFonts w:ascii="Times New Roman" w:hAnsi="Times New Roman" w:cs="Times New Roman"/>
          <w:sz w:val="22"/>
          <w:szCs w:val="22"/>
        </w:rPr>
        <w:t>number</w:t>
      </w:r>
      <w:r w:rsidR="00A613CC" w:rsidRPr="00A7415A">
        <w:rPr>
          <w:rFonts w:ascii="Times New Roman" w:hAnsi="Times New Roman" w:cs="Times New Roman"/>
          <w:sz w:val="22"/>
          <w:szCs w:val="22"/>
        </w:rPr>
        <w:t xml:space="preserve"> of conference participants that</w:t>
      </w:r>
      <w:r w:rsidRPr="00A7415A">
        <w:rPr>
          <w:rFonts w:ascii="Times New Roman" w:hAnsi="Times New Roman" w:cs="Times New Roman"/>
          <w:sz w:val="22"/>
          <w:szCs w:val="22"/>
        </w:rPr>
        <w:t xml:space="preserve"> could be accommodated. </w:t>
      </w:r>
      <w:r w:rsidR="00C10CF0" w:rsidRPr="00A7415A">
        <w:rPr>
          <w:rFonts w:ascii="Times New Roman" w:hAnsi="Times New Roman" w:cs="Times New Roman"/>
          <w:sz w:val="22"/>
          <w:szCs w:val="22"/>
        </w:rPr>
        <w:t xml:space="preserve">For example, </w:t>
      </w:r>
      <w:r w:rsidRPr="00A7415A">
        <w:rPr>
          <w:rFonts w:ascii="Times New Roman" w:hAnsi="Times New Roman" w:cs="Times New Roman"/>
          <w:sz w:val="22"/>
          <w:szCs w:val="22"/>
        </w:rPr>
        <w:t>recent US-based PMRC</w:t>
      </w:r>
      <w:r w:rsidR="00B3784E">
        <w:rPr>
          <w:rFonts w:ascii="Times New Roman" w:hAnsi="Times New Roman" w:cs="Times New Roman"/>
          <w:sz w:val="22"/>
          <w:szCs w:val="22"/>
        </w:rPr>
        <w:t>s</w:t>
      </w:r>
      <w:r w:rsidRPr="00A7415A">
        <w:rPr>
          <w:rFonts w:ascii="Times New Roman" w:hAnsi="Times New Roman" w:cs="Times New Roman"/>
          <w:sz w:val="22"/>
          <w:szCs w:val="22"/>
        </w:rPr>
        <w:t xml:space="preserve"> had approximately 400 registrants</w:t>
      </w:r>
      <w:r w:rsidR="003E5FD9" w:rsidRPr="00A7415A">
        <w:rPr>
          <w:rFonts w:ascii="Times New Roman" w:hAnsi="Times New Roman" w:cs="Times New Roman"/>
          <w:sz w:val="22"/>
          <w:szCs w:val="22"/>
        </w:rPr>
        <w:t>.</w:t>
      </w:r>
    </w:p>
    <w:p w14:paraId="25AEC51C" w14:textId="7A6C1820" w:rsidR="00C94BBF" w:rsidRPr="00A7415A" w:rsidRDefault="00320D24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Proposed c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onference facilities and accommodations. </w:t>
      </w:r>
    </w:p>
    <w:p w14:paraId="0369B06A" w14:textId="07B7021E" w:rsidR="00320D24" w:rsidRPr="00A7415A" w:rsidRDefault="00836E34" w:rsidP="00A7415A">
      <w:pPr>
        <w:pStyle w:val="ListParagraph"/>
        <w:numPr>
          <w:ilvl w:val="1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Provide a statement on what accommodations will be provided</w:t>
      </w:r>
      <w:r w:rsidR="00320D24" w:rsidRPr="00A7415A">
        <w:rPr>
          <w:rFonts w:ascii="Times New Roman" w:hAnsi="Times New Roman" w:cs="Times New Roman"/>
          <w:sz w:val="22"/>
          <w:szCs w:val="22"/>
        </w:rPr>
        <w:t xml:space="preserve"> for people with disabilities</w:t>
      </w:r>
      <w:r w:rsidRPr="00A7415A">
        <w:rPr>
          <w:rFonts w:ascii="Times New Roman" w:hAnsi="Times New Roman" w:cs="Times New Roman"/>
          <w:sz w:val="22"/>
          <w:szCs w:val="22"/>
        </w:rPr>
        <w:t>, such as physical space, interpreters, signage, etc.</w:t>
      </w:r>
    </w:p>
    <w:p w14:paraId="3CCC7A2B" w14:textId="5C4D0C62" w:rsidR="00C94BBF" w:rsidRPr="00A7415A" w:rsidRDefault="0054681C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Proposed budget (</w:t>
      </w:r>
      <w:r w:rsidR="00A7415A">
        <w:rPr>
          <w:rFonts w:ascii="Times New Roman" w:hAnsi="Times New Roman" w:cs="Times New Roman"/>
          <w:sz w:val="22"/>
          <w:szCs w:val="22"/>
        </w:rPr>
        <w:t xml:space="preserve">please, </w:t>
      </w:r>
      <w:r w:rsidRPr="00A7415A">
        <w:rPr>
          <w:rFonts w:ascii="Times New Roman" w:hAnsi="Times New Roman" w:cs="Times New Roman"/>
          <w:sz w:val="22"/>
          <w:szCs w:val="22"/>
        </w:rPr>
        <w:t xml:space="preserve">use the attached template). 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The PMRA will work with the host to </w:t>
      </w:r>
      <w:r w:rsidR="002725BA" w:rsidRPr="00A7415A">
        <w:rPr>
          <w:rFonts w:ascii="Times New Roman" w:hAnsi="Times New Roman" w:cs="Times New Roman"/>
          <w:sz w:val="22"/>
          <w:szCs w:val="22"/>
        </w:rPr>
        <w:t>determine the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 final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 conference 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registration fee once additional external sponsorships are considered. </w:t>
      </w:r>
    </w:p>
    <w:p w14:paraId="0B77A9E7" w14:textId="570237F1" w:rsidR="00C94BBF" w:rsidRPr="00A7415A" w:rsidRDefault="0054681C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Description of s</w:t>
      </w:r>
      <w:r w:rsidR="00C94BBF" w:rsidRPr="00A7415A">
        <w:rPr>
          <w:rFonts w:ascii="Times New Roman" w:hAnsi="Times New Roman" w:cs="Times New Roman"/>
          <w:sz w:val="22"/>
          <w:szCs w:val="22"/>
        </w:rPr>
        <w:t>upport for graduate students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. During </w:t>
      </w:r>
      <w:r w:rsidR="00C94BBF" w:rsidRPr="00A7415A">
        <w:rPr>
          <w:rFonts w:ascii="Times New Roman" w:hAnsi="Times New Roman" w:cs="Times New Roman"/>
          <w:sz w:val="22"/>
          <w:szCs w:val="22"/>
        </w:rPr>
        <w:t>recent conferences</w:t>
      </w:r>
      <w:r w:rsidR="002725BA" w:rsidRPr="00A7415A">
        <w:rPr>
          <w:rFonts w:ascii="Times New Roman" w:hAnsi="Times New Roman" w:cs="Times New Roman"/>
          <w:sz w:val="22"/>
          <w:szCs w:val="22"/>
        </w:rPr>
        <w:t>,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 this has 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included 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a reduced conference </w:t>
      </w:r>
      <w:r w:rsidR="00A7415A">
        <w:rPr>
          <w:rFonts w:ascii="Times New Roman" w:hAnsi="Times New Roman" w:cs="Times New Roman"/>
          <w:sz w:val="22"/>
          <w:szCs w:val="22"/>
        </w:rPr>
        <w:t xml:space="preserve">registration </w:t>
      </w:r>
      <w:r w:rsidR="00C94BBF" w:rsidRPr="00A7415A">
        <w:rPr>
          <w:rFonts w:ascii="Times New Roman" w:hAnsi="Times New Roman" w:cs="Times New Roman"/>
          <w:sz w:val="22"/>
          <w:szCs w:val="22"/>
        </w:rPr>
        <w:t>fee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 and 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access to lower-cost </w:t>
      </w:r>
      <w:r w:rsidR="002725BA" w:rsidRPr="00A7415A">
        <w:rPr>
          <w:rFonts w:ascii="Times New Roman" w:hAnsi="Times New Roman" w:cs="Times New Roman"/>
          <w:sz w:val="22"/>
          <w:szCs w:val="22"/>
        </w:rPr>
        <w:t>lodging</w:t>
      </w:r>
      <w:r w:rsidR="00C05566" w:rsidRPr="00A7415A">
        <w:rPr>
          <w:rFonts w:ascii="Times New Roman" w:hAnsi="Times New Roman" w:cs="Times New Roman"/>
          <w:sz w:val="22"/>
          <w:szCs w:val="22"/>
        </w:rPr>
        <w:t>.</w:t>
      </w:r>
      <w:r w:rsidR="00853421" w:rsidRPr="00A7415A">
        <w:rPr>
          <w:rFonts w:ascii="Times New Roman" w:hAnsi="Times New Roman" w:cs="Times New Roman"/>
          <w:sz w:val="22"/>
          <w:szCs w:val="22"/>
        </w:rPr>
        <w:t xml:space="preserve"> About 30-35% of 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PMRC </w:t>
      </w:r>
      <w:r w:rsidR="00853421" w:rsidRPr="00A7415A">
        <w:rPr>
          <w:rFonts w:ascii="Times New Roman" w:hAnsi="Times New Roman" w:cs="Times New Roman"/>
          <w:sz w:val="22"/>
          <w:szCs w:val="22"/>
        </w:rPr>
        <w:t xml:space="preserve">attendees are PhD students. </w:t>
      </w:r>
    </w:p>
    <w:p w14:paraId="08BDB413" w14:textId="4B78519E" w:rsidR="00C94BBF" w:rsidRPr="00A7415A" w:rsidRDefault="00852461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T</w:t>
      </w:r>
      <w:r w:rsidR="00C94BBF" w:rsidRPr="00A7415A">
        <w:rPr>
          <w:rFonts w:ascii="Times New Roman" w:hAnsi="Times New Roman" w:cs="Times New Roman"/>
          <w:sz w:val="22"/>
          <w:szCs w:val="22"/>
        </w:rPr>
        <w:t>ransportation options and costs</w:t>
      </w:r>
      <w:r w:rsidRPr="00A7415A">
        <w:rPr>
          <w:rFonts w:ascii="Times New Roman" w:hAnsi="Times New Roman" w:cs="Times New Roman"/>
          <w:sz w:val="22"/>
          <w:szCs w:val="22"/>
        </w:rPr>
        <w:t xml:space="preserve"> likely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 to be incurred by participants while at the conference</w:t>
      </w:r>
      <w:r w:rsidR="0054681C" w:rsidRPr="00A7415A">
        <w:rPr>
          <w:rFonts w:ascii="Times New Roman" w:hAnsi="Times New Roman" w:cs="Times New Roman"/>
          <w:sz w:val="22"/>
          <w:szCs w:val="22"/>
        </w:rPr>
        <w:t xml:space="preserve"> (</w:t>
      </w:r>
      <w:r w:rsidR="00A7415A">
        <w:rPr>
          <w:rFonts w:ascii="Times New Roman" w:hAnsi="Times New Roman" w:cs="Times New Roman"/>
          <w:sz w:val="22"/>
          <w:szCs w:val="22"/>
        </w:rPr>
        <w:t>please, elaborate on</w:t>
      </w:r>
      <w:r w:rsidR="0054681C" w:rsidRPr="00A7415A">
        <w:rPr>
          <w:rFonts w:ascii="Times New Roman" w:hAnsi="Times New Roman" w:cs="Times New Roman"/>
          <w:sz w:val="22"/>
          <w:szCs w:val="22"/>
        </w:rPr>
        <w:t xml:space="preserve"> what is indicated in the proposed budget)</w:t>
      </w:r>
      <w:r w:rsidR="00C05566" w:rsidRPr="00A7415A">
        <w:rPr>
          <w:rFonts w:ascii="Times New Roman" w:hAnsi="Times New Roman" w:cs="Times New Roman"/>
          <w:sz w:val="22"/>
          <w:szCs w:val="22"/>
        </w:rPr>
        <w:t>.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0B1F65F" w14:textId="0E065233" w:rsidR="00C94BBF" w:rsidRPr="00A7415A" w:rsidRDefault="00B517D2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 xml:space="preserve">Description of host institution’s ability </w:t>
      </w:r>
      <w:r w:rsidR="00C94BBF" w:rsidRPr="00A7415A">
        <w:rPr>
          <w:rFonts w:ascii="Times New Roman" w:hAnsi="Times New Roman" w:cs="Times New Roman"/>
          <w:sz w:val="22"/>
          <w:szCs w:val="22"/>
        </w:rPr>
        <w:t xml:space="preserve">to maintain a conference website and registration provisions. </w:t>
      </w:r>
    </w:p>
    <w:p w14:paraId="76BA3E94" w14:textId="503286DB" w:rsidR="002725BA" w:rsidRPr="00A7415A" w:rsidRDefault="00B517D2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Description of host institution’s c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apacity to maintain a conference proposal submission, </w:t>
      </w:r>
      <w:r w:rsidR="00852461" w:rsidRPr="00A7415A">
        <w:rPr>
          <w:rFonts w:ascii="Times New Roman" w:hAnsi="Times New Roman" w:cs="Times New Roman"/>
          <w:sz w:val="22"/>
          <w:szCs w:val="22"/>
        </w:rPr>
        <w:t>review,</w:t>
      </w:r>
      <w:r w:rsidR="002725BA" w:rsidRPr="00A7415A">
        <w:rPr>
          <w:rFonts w:ascii="Times New Roman" w:hAnsi="Times New Roman" w:cs="Times New Roman"/>
          <w:sz w:val="22"/>
          <w:szCs w:val="22"/>
        </w:rPr>
        <w:t xml:space="preserve"> and </w:t>
      </w:r>
      <w:r w:rsidR="00583E85" w:rsidRPr="00A7415A">
        <w:rPr>
          <w:rFonts w:ascii="Times New Roman" w:hAnsi="Times New Roman" w:cs="Times New Roman"/>
          <w:sz w:val="22"/>
          <w:szCs w:val="22"/>
        </w:rPr>
        <w:t xml:space="preserve">selection system/technology. </w:t>
      </w:r>
    </w:p>
    <w:p w14:paraId="311DDBF2" w14:textId="34E3061B" w:rsidR="00014A1C" w:rsidRPr="00A7415A" w:rsidRDefault="00C456A4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Affirmation of host institution’s capability of</w:t>
      </w:r>
      <w:r w:rsidR="00014A1C" w:rsidRPr="00A7415A">
        <w:rPr>
          <w:rFonts w:ascii="Times New Roman" w:hAnsi="Times New Roman" w:cs="Times New Roman"/>
          <w:sz w:val="22"/>
          <w:szCs w:val="22"/>
        </w:rPr>
        <w:t xml:space="preserve"> </w:t>
      </w:r>
      <w:r w:rsidRPr="00A7415A">
        <w:rPr>
          <w:rFonts w:ascii="Times New Roman" w:hAnsi="Times New Roman" w:cs="Times New Roman"/>
          <w:sz w:val="22"/>
          <w:szCs w:val="22"/>
        </w:rPr>
        <w:t>holding</w:t>
      </w:r>
      <w:r w:rsidR="00014A1C" w:rsidRPr="00A7415A">
        <w:rPr>
          <w:rFonts w:ascii="Times New Roman" w:hAnsi="Times New Roman" w:cs="Times New Roman"/>
          <w:sz w:val="22"/>
          <w:szCs w:val="22"/>
        </w:rPr>
        <w:t xml:space="preserve"> a hybrid conference if needed</w:t>
      </w:r>
      <w:r w:rsidR="0054681C" w:rsidRPr="00A7415A">
        <w:rPr>
          <w:rFonts w:ascii="Times New Roman" w:hAnsi="Times New Roman" w:cs="Times New Roman"/>
          <w:sz w:val="22"/>
          <w:szCs w:val="22"/>
        </w:rPr>
        <w:t>.</w:t>
      </w:r>
    </w:p>
    <w:p w14:paraId="1CDC9820" w14:textId="4948394D" w:rsidR="00942EC6" w:rsidRPr="00A7415A" w:rsidRDefault="00D9722E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Transparency on expected institutional adherence to U.S.</w:t>
      </w:r>
      <w:r w:rsidR="00942EC6" w:rsidRPr="00A7415A">
        <w:rPr>
          <w:rFonts w:ascii="Times New Roman" w:hAnsi="Times New Roman" w:cs="Times New Roman"/>
          <w:sz w:val="22"/>
          <w:szCs w:val="22"/>
        </w:rPr>
        <w:t xml:space="preserve"> Centers for Disease Control</w:t>
      </w:r>
      <w:r w:rsidRPr="00A7415A">
        <w:rPr>
          <w:rFonts w:ascii="Times New Roman" w:hAnsi="Times New Roman" w:cs="Times New Roman"/>
          <w:sz w:val="22"/>
          <w:szCs w:val="22"/>
        </w:rPr>
        <w:t xml:space="preserve"> (CDC)</w:t>
      </w:r>
      <w:r w:rsidR="00942EC6" w:rsidRPr="00A7415A">
        <w:rPr>
          <w:rFonts w:ascii="Times New Roman" w:hAnsi="Times New Roman" w:cs="Times New Roman"/>
          <w:sz w:val="22"/>
          <w:szCs w:val="22"/>
        </w:rPr>
        <w:t xml:space="preserve"> </w:t>
      </w:r>
      <w:r w:rsidRPr="00A7415A">
        <w:rPr>
          <w:rFonts w:ascii="Times New Roman" w:hAnsi="Times New Roman" w:cs="Times New Roman"/>
          <w:sz w:val="22"/>
          <w:szCs w:val="22"/>
        </w:rPr>
        <w:t>recommendations with respect to</w:t>
      </w:r>
      <w:r w:rsidR="00942EC6" w:rsidRPr="00A7415A">
        <w:rPr>
          <w:rFonts w:ascii="Times New Roman" w:hAnsi="Times New Roman" w:cs="Times New Roman"/>
          <w:sz w:val="22"/>
          <w:szCs w:val="22"/>
        </w:rPr>
        <w:t xml:space="preserve"> COVID-19</w:t>
      </w:r>
      <w:r w:rsidR="00E20508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6458090" w14:textId="74DBDB06" w:rsidR="00C05566" w:rsidRPr="00A7415A" w:rsidRDefault="00C94BBF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>Relevant institutional experience in hosting conferences.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 Please</w:t>
      </w:r>
      <w:r w:rsidR="00E20508">
        <w:rPr>
          <w:rFonts w:ascii="Times New Roman" w:hAnsi="Times New Roman" w:cs="Times New Roman"/>
          <w:sz w:val="22"/>
          <w:szCs w:val="22"/>
        </w:rPr>
        <w:t>,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 </w:t>
      </w:r>
      <w:r w:rsidR="00E20508">
        <w:rPr>
          <w:rFonts w:ascii="Times New Roman" w:hAnsi="Times New Roman" w:cs="Times New Roman"/>
          <w:sz w:val="22"/>
          <w:szCs w:val="22"/>
        </w:rPr>
        <w:t>clarify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 if the university</w:t>
      </w:r>
      <w:r w:rsidR="00583E85" w:rsidRPr="00A7415A">
        <w:rPr>
          <w:rFonts w:ascii="Times New Roman" w:hAnsi="Times New Roman" w:cs="Times New Roman"/>
          <w:sz w:val="22"/>
          <w:szCs w:val="22"/>
        </w:rPr>
        <w:t xml:space="preserve"> (school, department)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 has access to professionals with experience in conference</w:t>
      </w:r>
      <w:r w:rsidR="0054681C" w:rsidRPr="00A7415A">
        <w:rPr>
          <w:rFonts w:ascii="Times New Roman" w:hAnsi="Times New Roman" w:cs="Times New Roman"/>
          <w:sz w:val="22"/>
          <w:szCs w:val="22"/>
        </w:rPr>
        <w:t>/large-scale event</w:t>
      </w:r>
      <w:r w:rsidR="00C05566" w:rsidRPr="00A7415A">
        <w:rPr>
          <w:rFonts w:ascii="Times New Roman" w:hAnsi="Times New Roman" w:cs="Times New Roman"/>
          <w:sz w:val="22"/>
          <w:szCs w:val="22"/>
        </w:rPr>
        <w:t xml:space="preserve"> organizing.</w:t>
      </w:r>
    </w:p>
    <w:p w14:paraId="1A1AF40D" w14:textId="2B2C5899" w:rsidR="0059371A" w:rsidRPr="00A7415A" w:rsidRDefault="0059371A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 w:rsidRPr="00A7415A">
        <w:rPr>
          <w:sz w:val="22"/>
          <w:szCs w:val="22"/>
        </w:rPr>
        <w:t>Letter of support from the appropriate Dean, Director, program head, budget officer, or university official. </w:t>
      </w:r>
    </w:p>
    <w:p w14:paraId="4B56269A" w14:textId="52DAAC9A" w:rsidR="0005623A" w:rsidRDefault="0005623A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 w:rsidRPr="0005623A">
        <w:rPr>
          <w:sz w:val="22"/>
          <w:szCs w:val="22"/>
        </w:rPr>
        <w:t>A statement and description of the host’s commitment and plans to ensure diversity, equity, inclusion, and sense of belonging for all members at the PMRA conference.</w:t>
      </w:r>
    </w:p>
    <w:p w14:paraId="4927189B" w14:textId="0BB8CB26" w:rsidR="00F113B5" w:rsidRPr="00A7415A" w:rsidRDefault="00F113B5" w:rsidP="00A7415A">
      <w:pPr>
        <w:pStyle w:val="NoSpacing"/>
        <w:numPr>
          <w:ilvl w:val="0"/>
          <w:numId w:val="3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Commitment to administering conference assessment (e.g., participant satisfaction survey). </w:t>
      </w:r>
    </w:p>
    <w:p w14:paraId="4B25AD19" w14:textId="7B03FE29" w:rsidR="0059371A" w:rsidRPr="00A7415A" w:rsidRDefault="006A2F76" w:rsidP="00A7415A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7415A">
        <w:rPr>
          <w:rFonts w:ascii="Times New Roman" w:hAnsi="Times New Roman" w:cs="Times New Roman"/>
          <w:sz w:val="22"/>
          <w:szCs w:val="22"/>
        </w:rPr>
        <w:t xml:space="preserve">Any </w:t>
      </w:r>
      <w:r w:rsidR="0056619D" w:rsidRPr="00A7415A">
        <w:rPr>
          <w:rFonts w:ascii="Times New Roman" w:hAnsi="Times New Roman" w:cs="Times New Roman"/>
          <w:sz w:val="22"/>
          <w:szCs w:val="22"/>
        </w:rPr>
        <w:t>unique</w:t>
      </w:r>
      <w:r w:rsidRPr="00A7415A">
        <w:rPr>
          <w:rFonts w:ascii="Times New Roman" w:hAnsi="Times New Roman" w:cs="Times New Roman"/>
          <w:sz w:val="22"/>
          <w:szCs w:val="22"/>
        </w:rPr>
        <w:t xml:space="preserve"> factors </w:t>
      </w:r>
      <w:r w:rsidR="0056619D" w:rsidRPr="00A7415A">
        <w:rPr>
          <w:rFonts w:ascii="Times New Roman" w:hAnsi="Times New Roman" w:cs="Times New Roman"/>
          <w:sz w:val="22"/>
          <w:szCs w:val="22"/>
        </w:rPr>
        <w:t xml:space="preserve">not listed above </w:t>
      </w:r>
      <w:r w:rsidRPr="00A7415A">
        <w:rPr>
          <w:rFonts w:ascii="Times New Roman" w:hAnsi="Times New Roman" w:cs="Times New Roman"/>
          <w:sz w:val="22"/>
          <w:szCs w:val="22"/>
        </w:rPr>
        <w:t xml:space="preserve">that </w:t>
      </w:r>
      <w:r w:rsidR="0056619D" w:rsidRPr="00A7415A">
        <w:rPr>
          <w:rFonts w:ascii="Times New Roman" w:hAnsi="Times New Roman" w:cs="Times New Roman"/>
          <w:sz w:val="22"/>
          <w:szCs w:val="22"/>
        </w:rPr>
        <w:t xml:space="preserve">may enhance the attractiveness of </w:t>
      </w:r>
      <w:r w:rsidRPr="00A7415A">
        <w:rPr>
          <w:rFonts w:ascii="Times New Roman" w:hAnsi="Times New Roman" w:cs="Times New Roman"/>
          <w:sz w:val="22"/>
          <w:szCs w:val="22"/>
        </w:rPr>
        <w:t>your proposal</w:t>
      </w:r>
      <w:r w:rsidR="0056619D" w:rsidRPr="00A7415A">
        <w:rPr>
          <w:rFonts w:ascii="Times New Roman" w:hAnsi="Times New Roman" w:cs="Times New Roman"/>
          <w:sz w:val="22"/>
          <w:szCs w:val="22"/>
        </w:rPr>
        <w:t>, such as geographical location</w:t>
      </w:r>
      <w:r w:rsidR="00081736" w:rsidRPr="00A7415A">
        <w:rPr>
          <w:rFonts w:ascii="Times New Roman" w:hAnsi="Times New Roman" w:cs="Times New Roman"/>
          <w:sz w:val="22"/>
          <w:szCs w:val="22"/>
        </w:rPr>
        <w:t xml:space="preserve">, </w:t>
      </w:r>
      <w:r w:rsidR="0056619D" w:rsidRPr="00A7415A">
        <w:rPr>
          <w:rFonts w:ascii="Times New Roman" w:hAnsi="Times New Roman" w:cs="Times New Roman"/>
          <w:sz w:val="22"/>
          <w:szCs w:val="22"/>
        </w:rPr>
        <w:t>historical significance</w:t>
      </w:r>
      <w:r w:rsidR="00081736" w:rsidRPr="00A7415A">
        <w:rPr>
          <w:rFonts w:ascii="Times New Roman" w:hAnsi="Times New Roman" w:cs="Times New Roman"/>
          <w:sz w:val="22"/>
          <w:szCs w:val="22"/>
        </w:rPr>
        <w:t>, or recreational opportunities</w:t>
      </w:r>
      <w:r w:rsidR="0059371A" w:rsidRPr="00A7415A">
        <w:rPr>
          <w:rFonts w:ascii="Times New Roman" w:hAnsi="Times New Roman" w:cs="Times New Roman"/>
          <w:sz w:val="22"/>
          <w:szCs w:val="22"/>
        </w:rPr>
        <w:t>.</w:t>
      </w:r>
    </w:p>
    <w:p w14:paraId="646ECA6E" w14:textId="0958C118" w:rsidR="00DE1DC9" w:rsidRPr="00A7415A" w:rsidRDefault="00DE1DC9" w:rsidP="00DE1DC9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5F2393F" w14:textId="6BCF0FAB" w:rsidR="009D3905" w:rsidRPr="00487E7B" w:rsidRDefault="0059371A" w:rsidP="0059371A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  <w:b/>
        </w:rPr>
        <w:t>Please submit your</w:t>
      </w:r>
      <w:r w:rsidR="009D3905" w:rsidRPr="00487E7B">
        <w:rPr>
          <w:rFonts w:ascii="Times New Roman" w:hAnsi="Times New Roman" w:cs="Times New Roman"/>
          <w:b/>
        </w:rPr>
        <w:t xml:space="preserve"> proposal to the selection committee by </w:t>
      </w:r>
      <w:r w:rsidR="00C64411">
        <w:rPr>
          <w:rFonts w:ascii="Times New Roman" w:hAnsi="Times New Roman" w:cs="Times New Roman"/>
          <w:b/>
        </w:rPr>
        <w:t>November 15</w:t>
      </w:r>
      <w:r w:rsidR="0054681C" w:rsidRPr="00487E7B">
        <w:rPr>
          <w:rFonts w:ascii="Times New Roman" w:hAnsi="Times New Roman" w:cs="Times New Roman"/>
          <w:b/>
        </w:rPr>
        <w:t>, 2022.</w:t>
      </w:r>
    </w:p>
    <w:p w14:paraId="0C03483B" w14:textId="77777777" w:rsidR="006A2F76" w:rsidRPr="00487E7B" w:rsidRDefault="006A2F76" w:rsidP="00CF4160">
      <w:pPr>
        <w:rPr>
          <w:rFonts w:ascii="Times New Roman" w:hAnsi="Times New Roman" w:cs="Times New Roman"/>
        </w:rPr>
      </w:pPr>
    </w:p>
    <w:p w14:paraId="3A6DA176" w14:textId="6CB70B86" w:rsidR="006A2F76" w:rsidRPr="00487E7B" w:rsidRDefault="00583E85" w:rsidP="00583E85">
      <w:pPr>
        <w:rPr>
          <w:rFonts w:ascii="Times New Roman" w:hAnsi="Times New Roman" w:cs="Times New Roman"/>
        </w:rPr>
      </w:pPr>
      <w:bookmarkStart w:id="0" w:name="_Hlk103376844"/>
      <w:r w:rsidRPr="00487E7B">
        <w:rPr>
          <w:rFonts w:ascii="Times New Roman" w:hAnsi="Times New Roman" w:cs="Times New Roman"/>
        </w:rPr>
        <w:t>Anna Amirkhanyan</w:t>
      </w:r>
      <w:bookmarkEnd w:id="0"/>
      <w:r w:rsidR="00F91F85" w:rsidRPr="00487E7B">
        <w:rPr>
          <w:rFonts w:ascii="Times New Roman" w:hAnsi="Times New Roman" w:cs="Times New Roman"/>
        </w:rPr>
        <w:t>, Chair</w:t>
      </w:r>
      <w:r w:rsidR="00415858" w:rsidRPr="00487E7B">
        <w:rPr>
          <w:rFonts w:ascii="Times New Roman" w:hAnsi="Times New Roman" w:cs="Times New Roman"/>
        </w:rPr>
        <w:t xml:space="preserve">, </w:t>
      </w:r>
      <w:hyperlink r:id="rId5" w:history="1">
        <w:r w:rsidR="007B2276" w:rsidRPr="00487E7B">
          <w:rPr>
            <w:rStyle w:val="Hyperlink"/>
            <w:rFonts w:ascii="Times New Roman" w:hAnsi="Times New Roman" w:cs="Times New Roman"/>
          </w:rPr>
          <w:t>amirkhan@american.edu</w:t>
        </w:r>
      </w:hyperlink>
    </w:p>
    <w:p w14:paraId="437AA45A" w14:textId="26FEEDDE" w:rsidR="00583E85" w:rsidRPr="00487E7B" w:rsidRDefault="00583E85" w:rsidP="00583E85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</w:rPr>
        <w:t>Simon Calmar Andersen</w:t>
      </w:r>
      <w:r w:rsidR="00415858" w:rsidRPr="00487E7B">
        <w:rPr>
          <w:rFonts w:ascii="Times New Roman" w:hAnsi="Times New Roman" w:cs="Times New Roman"/>
        </w:rPr>
        <w:t xml:space="preserve">, </w:t>
      </w:r>
      <w:hyperlink r:id="rId6" w:history="1">
        <w:r w:rsidR="007B2276" w:rsidRPr="00487E7B">
          <w:rPr>
            <w:rStyle w:val="Hyperlink"/>
            <w:rFonts w:ascii="Times New Roman" w:hAnsi="Times New Roman" w:cs="Times New Roman"/>
          </w:rPr>
          <w:t>simon@ps.au.dk</w:t>
        </w:r>
      </w:hyperlink>
    </w:p>
    <w:p w14:paraId="3631381C" w14:textId="7267ACB5" w:rsidR="00AD3304" w:rsidRPr="00487E7B" w:rsidRDefault="00AD3304" w:rsidP="00AD3304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</w:rPr>
        <w:t>Morgen Johansen</w:t>
      </w:r>
      <w:r w:rsidR="00415858" w:rsidRPr="00487E7B">
        <w:rPr>
          <w:rFonts w:ascii="Times New Roman" w:hAnsi="Times New Roman" w:cs="Times New Roman"/>
        </w:rPr>
        <w:t xml:space="preserve">, </w:t>
      </w:r>
      <w:hyperlink r:id="rId7" w:history="1">
        <w:r w:rsidR="007B2276" w:rsidRPr="00487E7B">
          <w:rPr>
            <w:rStyle w:val="Hyperlink"/>
            <w:rFonts w:ascii="Times New Roman" w:hAnsi="Times New Roman" w:cs="Times New Roman"/>
          </w:rPr>
          <w:t>morgenjo@hawaii.edu</w:t>
        </w:r>
      </w:hyperlink>
    </w:p>
    <w:p w14:paraId="2D0D8FE8" w14:textId="41CCA001" w:rsidR="00AD3304" w:rsidRPr="00487E7B" w:rsidRDefault="00AD3304" w:rsidP="00AD3304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</w:rPr>
        <w:t>Tima Moldogaziev</w:t>
      </w:r>
      <w:r w:rsidR="00415858" w:rsidRPr="00487E7B">
        <w:rPr>
          <w:rFonts w:ascii="Times New Roman" w:hAnsi="Times New Roman" w:cs="Times New Roman"/>
        </w:rPr>
        <w:t xml:space="preserve">, </w:t>
      </w:r>
      <w:hyperlink r:id="rId8" w:history="1">
        <w:r w:rsidR="007B2276" w:rsidRPr="00487E7B">
          <w:rPr>
            <w:rStyle w:val="Hyperlink"/>
            <w:rFonts w:ascii="Times New Roman" w:hAnsi="Times New Roman" w:cs="Times New Roman"/>
          </w:rPr>
          <w:t>timatm@psu.edu</w:t>
        </w:r>
      </w:hyperlink>
      <w:r w:rsidR="00415858" w:rsidRPr="00487E7B">
        <w:rPr>
          <w:rFonts w:ascii="Times New Roman" w:hAnsi="Times New Roman" w:cs="Times New Roman"/>
        </w:rPr>
        <w:t xml:space="preserve"> </w:t>
      </w:r>
    </w:p>
    <w:p w14:paraId="1BA3A2BC" w14:textId="6B1A6C20" w:rsidR="00583E85" w:rsidRPr="00487E7B" w:rsidRDefault="00583E85" w:rsidP="00583E85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</w:rPr>
        <w:t>Rick Morse</w:t>
      </w:r>
      <w:r w:rsidR="00415858" w:rsidRPr="00487E7B">
        <w:rPr>
          <w:rFonts w:ascii="Times New Roman" w:hAnsi="Times New Roman" w:cs="Times New Roman"/>
        </w:rPr>
        <w:t xml:space="preserve">, </w:t>
      </w:r>
      <w:hyperlink r:id="rId9" w:history="1">
        <w:r w:rsidR="007B2276" w:rsidRPr="00487E7B">
          <w:rPr>
            <w:rStyle w:val="Hyperlink"/>
            <w:rFonts w:ascii="Times New Roman" w:hAnsi="Times New Roman" w:cs="Times New Roman"/>
          </w:rPr>
          <w:t>rmorse@sog.unc.edu</w:t>
        </w:r>
      </w:hyperlink>
      <w:r w:rsidR="00415858" w:rsidRPr="00487E7B">
        <w:rPr>
          <w:rFonts w:ascii="Times New Roman" w:hAnsi="Times New Roman" w:cs="Times New Roman"/>
        </w:rPr>
        <w:t xml:space="preserve"> </w:t>
      </w:r>
    </w:p>
    <w:p w14:paraId="0F4E06EF" w14:textId="77777777" w:rsidR="00583E85" w:rsidRPr="00487E7B" w:rsidRDefault="00583E85" w:rsidP="00CF4160">
      <w:pPr>
        <w:rPr>
          <w:rFonts w:ascii="Times New Roman" w:hAnsi="Times New Roman" w:cs="Times New Roman"/>
          <w:b/>
          <w:bCs/>
        </w:rPr>
      </w:pPr>
    </w:p>
    <w:p w14:paraId="61EAB70D" w14:textId="7F1CA71D" w:rsidR="002A5E1E" w:rsidRDefault="00F91F85" w:rsidP="00C94BBF">
      <w:pPr>
        <w:rPr>
          <w:rFonts w:ascii="Times New Roman" w:hAnsi="Times New Roman" w:cs="Times New Roman"/>
        </w:rPr>
      </w:pPr>
      <w:r w:rsidRPr="00487E7B">
        <w:rPr>
          <w:rFonts w:ascii="Times New Roman" w:hAnsi="Times New Roman" w:cs="Times New Roman"/>
          <w:b/>
          <w:bCs/>
        </w:rPr>
        <w:t>With copies to:</w:t>
      </w:r>
      <w:r w:rsidR="00D9722E" w:rsidRPr="00487E7B">
        <w:rPr>
          <w:rFonts w:ascii="Times New Roman" w:hAnsi="Times New Roman" w:cs="Times New Roman"/>
          <w:b/>
          <w:bCs/>
        </w:rPr>
        <w:t xml:space="preserve"> </w:t>
      </w:r>
      <w:r w:rsidR="00583E85" w:rsidRPr="00487E7B">
        <w:rPr>
          <w:rFonts w:ascii="Times New Roman" w:hAnsi="Times New Roman" w:cs="Times New Roman"/>
        </w:rPr>
        <w:t>Leisha DeHart-Davis</w:t>
      </w:r>
      <w:r w:rsidRPr="00487E7B">
        <w:rPr>
          <w:rFonts w:ascii="Times New Roman" w:hAnsi="Times New Roman" w:cs="Times New Roman"/>
        </w:rPr>
        <w:t>, PMRA President (</w:t>
      </w:r>
      <w:hyperlink r:id="rId10" w:history="1">
        <w:r w:rsidR="00583E85" w:rsidRPr="00487E7B">
          <w:rPr>
            <w:rStyle w:val="Hyperlink"/>
            <w:rFonts w:ascii="Times New Roman" w:hAnsi="Times New Roman" w:cs="Times New Roman"/>
          </w:rPr>
          <w:t>ldehart@sog.unc.edu</w:t>
        </w:r>
      </w:hyperlink>
      <w:r w:rsidRPr="00487E7B">
        <w:rPr>
          <w:rFonts w:ascii="Times New Roman" w:hAnsi="Times New Roman" w:cs="Times New Roman"/>
        </w:rPr>
        <w:t>)</w:t>
      </w:r>
    </w:p>
    <w:tbl>
      <w:tblPr>
        <w:tblW w:w="9520" w:type="dxa"/>
        <w:tblLook w:val="04A0" w:firstRow="1" w:lastRow="0" w:firstColumn="1" w:lastColumn="0" w:noHBand="0" w:noVBand="1"/>
      </w:tblPr>
      <w:tblGrid>
        <w:gridCol w:w="7667"/>
        <w:gridCol w:w="1853"/>
      </w:tblGrid>
      <w:tr w:rsidR="00BC61CB" w:rsidRPr="00BC61CB" w14:paraId="45D5EE9E" w14:textId="77777777" w:rsidTr="00BC61CB">
        <w:trPr>
          <w:trHeight w:val="450"/>
        </w:trPr>
        <w:tc>
          <w:tcPr>
            <w:tcW w:w="9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D6F5D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</w:rPr>
              <w:lastRenderedPageBreak/>
              <w:t>2024 PMRC Budget Template for Site Selection Applications</w:t>
            </w:r>
          </w:p>
        </w:tc>
      </w:tr>
      <w:tr w:rsidR="00BC61CB" w:rsidRPr="00BC61CB" w14:paraId="28906E3A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0734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BC61CB">
              <w:rPr>
                <w:rFonts w:ascii="Times New Roman" w:eastAsia="Times New Roman" w:hAnsi="Times New Roman" w:cs="Times New Roman"/>
                <w:color w:val="FF0000"/>
              </w:rPr>
              <w:t>Assume 400 attendee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12DA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</w:tr>
      <w:tr w:rsidR="00BC61CB" w:rsidRPr="00BC61CB" w14:paraId="2058F509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80C2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7C94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61CB" w:rsidRPr="00BC61CB" w14:paraId="3A5CE2E6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FBD27C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JECTED EXPENSE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6AA9D2E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mount (in USD)</w:t>
            </w:r>
          </w:p>
        </w:tc>
      </w:tr>
      <w:tr w:rsidR="00BC61CB" w:rsidRPr="00BC61CB" w14:paraId="3EE8A35D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96EB1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Total food/catering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4DAD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45DC0D78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057E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Breakfast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FA364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9655641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7BC7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Lunche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4A34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50AD4210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B948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Reception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2C571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5EA7C94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C3AA1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nack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1EBA9" w14:textId="77777777" w:rsidR="00BC61CB" w:rsidRPr="00BC61CB" w:rsidRDefault="00BC61CB" w:rsidP="00BC61CB">
            <w:pPr>
              <w:ind w:firstLineChars="300" w:firstLine="7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65775E64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E68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pace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80D5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0E699D4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D1B9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taff (planning, registration, program development, logistics, final report, etc.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7391C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1E0A8A1E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0567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IT: Audio-visual equipment, web site, proposal submission system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3FA6A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309AD7E2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555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Travel and lodging support for PhD student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A6EE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2D88A144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CBF9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Bags, name tags, conference packets, other printing, supplies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E54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127EBF9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7F73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Transportation during conference, if covered (e.g., shuttle to a reception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3F23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6884F6CF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6328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Other/Overrun (add rows as needed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CDC1D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1C3C686B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FFD5ED5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PROJECTED EXPENSE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62BDFFB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C61CB" w:rsidRPr="00BC61CB" w14:paraId="7694AE10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883E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D9548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61CB" w:rsidRPr="00BC61CB" w14:paraId="41F16E89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40E6A3E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JECTED REVENUE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6B29E98B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mount (in USD)</w:t>
            </w:r>
          </w:p>
        </w:tc>
      </w:tr>
      <w:tr w:rsidR="00BC61CB" w:rsidRPr="00BC61CB" w14:paraId="6AA399AA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4D1E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Host institution's cash contribution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5F7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947736B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F556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Host institution's in-kind contribution value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2B145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376C14BF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9110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taff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0C757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2449BE48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A972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pace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54DE2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B8CBC67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58834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Other (add rows as needed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707A3" w14:textId="77777777" w:rsidR="00BC61CB" w:rsidRPr="00BC61CB" w:rsidRDefault="00BC61CB" w:rsidP="00BC61CB">
            <w:pPr>
              <w:ind w:firstLineChars="400" w:firstLine="9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246BBB47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7A2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Registration fees: 400 attendees * suggested fee [____]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E4576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E17FEFA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C4C7D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Sponsorships offered by other school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F2C0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2291601F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99D83C7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PROJECTED REVENUE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AD543A8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BC61CB" w:rsidRPr="00BC61CB" w14:paraId="4A18AF0A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41CE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4CB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61CB" w:rsidRPr="00BC61CB" w14:paraId="0D93E7A9" w14:textId="77777777" w:rsidTr="00BC61CB">
        <w:trPr>
          <w:trHeight w:val="30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E7D4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 xml:space="preserve">OPTIONAL: 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D77A7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</w:p>
        </w:tc>
      </w:tr>
      <w:tr w:rsidR="00BC61CB" w:rsidRPr="00BC61CB" w14:paraId="296C88E7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E2AF563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DDITIONAL EXPENSES (PARTICIPANT RESPONSIBILITIES)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114E39B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mount (in USD)</w:t>
            </w:r>
          </w:p>
        </w:tc>
      </w:tr>
      <w:tr w:rsidR="00BC61CB" w:rsidRPr="00BC61CB" w14:paraId="07623D43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CC65B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Estimated lodging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72FE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0ECAFA53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F5A6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Estimated ground transportation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D7FE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741CDFF7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0DD5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Estimated optional meals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96964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1A35E1B6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013E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Optional trips during PMRC (if any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5A66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5045DEBF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B0C0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Proposed conference registration fee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80FB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45E43D05" w14:textId="77777777" w:rsidTr="00BC61CB">
        <w:trPr>
          <w:trHeight w:val="310"/>
        </w:trPr>
        <w:tc>
          <w:tcPr>
            <w:tcW w:w="7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F1CC1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color w:val="000000"/>
              </w:rPr>
              <w:t>PMRC membership (renewal)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EA02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BC61CB" w:rsidRPr="00BC61CB" w14:paraId="3337D5CA" w14:textId="77777777" w:rsidTr="00BC61CB">
        <w:trPr>
          <w:trHeight w:val="310"/>
        </w:trPr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6005D10A" w14:textId="77777777" w:rsidR="00BC61CB" w:rsidRPr="00BC61CB" w:rsidRDefault="00BC61CB" w:rsidP="00BC61C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TAL PARTICIPANT EXPENSES</w:t>
            </w:r>
          </w:p>
        </w:tc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5A315FDF" w14:textId="77777777" w:rsidR="00BC61CB" w:rsidRPr="00BC61CB" w:rsidRDefault="00BC61CB" w:rsidP="00BC61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C61C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</w:tbl>
    <w:p w14:paraId="0944035E" w14:textId="77777777" w:rsidR="00BC61CB" w:rsidRPr="002A5E1E" w:rsidRDefault="00BC61CB" w:rsidP="00C94BBF">
      <w:pPr>
        <w:rPr>
          <w:rFonts w:ascii="Times New Roman" w:hAnsi="Times New Roman" w:cs="Times New Roman"/>
        </w:rPr>
      </w:pPr>
    </w:p>
    <w:sectPr w:rsidR="00BC61CB" w:rsidRPr="002A5E1E" w:rsidSect="00931069">
      <w:pgSz w:w="12240" w:h="15840"/>
      <w:pgMar w:top="900" w:right="1170" w:bottom="5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461FB"/>
    <w:multiLevelType w:val="hybridMultilevel"/>
    <w:tmpl w:val="D0A4DD64"/>
    <w:lvl w:ilvl="0" w:tplc="C2B0594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9925AA"/>
    <w:multiLevelType w:val="hybridMultilevel"/>
    <w:tmpl w:val="3146B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80844"/>
    <w:multiLevelType w:val="hybridMultilevel"/>
    <w:tmpl w:val="3AE0026A"/>
    <w:lvl w:ilvl="0" w:tplc="CB10D05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471916">
    <w:abstractNumId w:val="0"/>
  </w:num>
  <w:num w:numId="2" w16cid:durableId="1632400829">
    <w:abstractNumId w:val="2"/>
  </w:num>
  <w:num w:numId="3" w16cid:durableId="402291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jEwMTIzMDMzNTdQ0lEKTi0uzszPAykwrAUAODpdVSwAAAA="/>
  </w:docVars>
  <w:rsids>
    <w:rsidRoot w:val="00C94BBF"/>
    <w:rsid w:val="00014A1C"/>
    <w:rsid w:val="0005623A"/>
    <w:rsid w:val="00081736"/>
    <w:rsid w:val="002052C7"/>
    <w:rsid w:val="002725BA"/>
    <w:rsid w:val="002A5E1E"/>
    <w:rsid w:val="00320D24"/>
    <w:rsid w:val="003936EA"/>
    <w:rsid w:val="003E5FD9"/>
    <w:rsid w:val="00400491"/>
    <w:rsid w:val="00415858"/>
    <w:rsid w:val="00487E7B"/>
    <w:rsid w:val="004B7884"/>
    <w:rsid w:val="0054681C"/>
    <w:rsid w:val="0056619D"/>
    <w:rsid w:val="00577524"/>
    <w:rsid w:val="00583E85"/>
    <w:rsid w:val="0059371A"/>
    <w:rsid w:val="00611607"/>
    <w:rsid w:val="006A2F76"/>
    <w:rsid w:val="006A3E50"/>
    <w:rsid w:val="006B7039"/>
    <w:rsid w:val="007B2276"/>
    <w:rsid w:val="007B2F91"/>
    <w:rsid w:val="007F04D2"/>
    <w:rsid w:val="00836E34"/>
    <w:rsid w:val="00852461"/>
    <w:rsid w:val="00853421"/>
    <w:rsid w:val="008B3024"/>
    <w:rsid w:val="008E7CAA"/>
    <w:rsid w:val="00924664"/>
    <w:rsid w:val="00931069"/>
    <w:rsid w:val="00942EC6"/>
    <w:rsid w:val="00944AB2"/>
    <w:rsid w:val="009D3905"/>
    <w:rsid w:val="00A259B1"/>
    <w:rsid w:val="00A613CC"/>
    <w:rsid w:val="00A7415A"/>
    <w:rsid w:val="00AD3304"/>
    <w:rsid w:val="00B3784E"/>
    <w:rsid w:val="00B517D2"/>
    <w:rsid w:val="00BC61CB"/>
    <w:rsid w:val="00C05566"/>
    <w:rsid w:val="00C10CF0"/>
    <w:rsid w:val="00C456A4"/>
    <w:rsid w:val="00C64411"/>
    <w:rsid w:val="00C94BBF"/>
    <w:rsid w:val="00CC3524"/>
    <w:rsid w:val="00CF4160"/>
    <w:rsid w:val="00D321EA"/>
    <w:rsid w:val="00D871C7"/>
    <w:rsid w:val="00D9722E"/>
    <w:rsid w:val="00DE1DC9"/>
    <w:rsid w:val="00E20508"/>
    <w:rsid w:val="00E75F74"/>
    <w:rsid w:val="00E908D5"/>
    <w:rsid w:val="00EA5EB3"/>
    <w:rsid w:val="00ED1003"/>
    <w:rsid w:val="00F04204"/>
    <w:rsid w:val="00F113B5"/>
    <w:rsid w:val="00F9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59C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B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1F8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A2F76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320D24"/>
  </w:style>
  <w:style w:type="character" w:styleId="CommentReference">
    <w:name w:val="annotation reference"/>
    <w:basedOn w:val="DefaultParagraphFont"/>
    <w:uiPriority w:val="99"/>
    <w:semiHidden/>
    <w:unhideWhenUsed/>
    <w:rsid w:val="002725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25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25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5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5B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83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atm@ps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orgenjo@hawaii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mon@ps.au.dk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mirkhan@american.edu" TargetMode="External"/><Relationship Id="rId10" Type="http://schemas.openxmlformats.org/officeDocument/2006/relationships/hyperlink" Target="mailto:ldehart@sog.un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morse@sog.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vin Campbell</cp:lastModifiedBy>
  <cp:revision>3</cp:revision>
  <dcterms:created xsi:type="dcterms:W3CDTF">2022-06-08T14:33:00Z</dcterms:created>
  <dcterms:modified xsi:type="dcterms:W3CDTF">2022-09-23T16:27:00Z</dcterms:modified>
</cp:coreProperties>
</file>